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10DF3" w14:textId="317C9BFA" w:rsidR="008966DA" w:rsidRDefault="003F2F5E" w:rsidP="001B155D">
      <w:pPr>
        <w:spacing w:after="120"/>
      </w:pP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 wp14:anchorId="4361CEFB" wp14:editId="1233F114">
            <wp:extent cx="5384801" cy="76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480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68B5E" w14:textId="0E789C52" w:rsidR="001B155D" w:rsidRDefault="00682C65" w:rsidP="001B155D">
      <w:pPr>
        <w:spacing w:after="120"/>
        <w:jc w:val="center"/>
        <w:rPr>
          <w:rFonts w:ascii="Times New Roman" w:eastAsia="Times New Roman" w:hAnsi="Times New Roman"/>
          <w:color w:val="auto"/>
          <w:sz w:val="20"/>
          <w:lang w:val="en-GB" w:eastAsia="en-GB" w:bidi="x-none"/>
        </w:rPr>
      </w:pPr>
      <w:hyperlink r:id="rId10" w:history="1">
        <w:r w:rsidR="001B155D" w:rsidRPr="00C06182">
          <w:rPr>
            <w:rStyle w:val="Hyperlink"/>
            <w:sz w:val="21"/>
          </w:rPr>
          <w:t>www.penair.cornwall.sch.uk</w:t>
        </w:r>
      </w:hyperlink>
      <w:r w:rsidR="001B155D">
        <w:rPr>
          <w:color w:val="23217A"/>
          <w:sz w:val="21"/>
        </w:rPr>
        <w:t xml:space="preserve">  |  01872 274737  |  enquiries@penair.cornwall.sch.uk</w:t>
      </w:r>
    </w:p>
    <w:p w14:paraId="4D432738" w14:textId="77777777" w:rsidR="000A68D8" w:rsidRDefault="000A68D8" w:rsidP="004460FB">
      <w:pPr>
        <w:tabs>
          <w:tab w:val="left" w:pos="6663"/>
          <w:tab w:val="left" w:pos="7088"/>
          <w:tab w:val="left" w:pos="7371"/>
        </w:tabs>
        <w:spacing w:after="0"/>
        <w:rPr>
          <w:color w:val="23217A"/>
          <w:sz w:val="16"/>
          <w:szCs w:val="16"/>
        </w:rPr>
      </w:pPr>
      <w:r>
        <w:rPr>
          <w:color w:val="23217A"/>
          <w:sz w:val="16"/>
          <w:szCs w:val="16"/>
        </w:rPr>
        <w:t xml:space="preserve"> </w:t>
      </w:r>
    </w:p>
    <w:p w14:paraId="24447180" w14:textId="6A15C9D0" w:rsidR="004460FB" w:rsidRDefault="000A68D8" w:rsidP="004460FB">
      <w:pPr>
        <w:tabs>
          <w:tab w:val="left" w:pos="6663"/>
          <w:tab w:val="left" w:pos="7088"/>
          <w:tab w:val="left" w:pos="7371"/>
        </w:tabs>
        <w:spacing w:after="0"/>
        <w:rPr>
          <w:color w:val="23217A"/>
          <w:sz w:val="16"/>
          <w:szCs w:val="16"/>
        </w:rPr>
      </w:pPr>
      <w:r w:rsidRPr="69EF68F2">
        <w:rPr>
          <w:color w:val="23217A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</w:t>
      </w:r>
      <w:r w:rsidR="00431E35" w:rsidRPr="69EF68F2">
        <w:rPr>
          <w:color w:val="23217A"/>
          <w:sz w:val="16"/>
          <w:szCs w:val="16"/>
        </w:rPr>
        <w:t xml:space="preserve">               </w:t>
      </w:r>
      <w:r w:rsidR="004460FB" w:rsidRPr="69EF68F2">
        <w:rPr>
          <w:color w:val="23217A"/>
          <w:sz w:val="16"/>
          <w:szCs w:val="16"/>
        </w:rPr>
        <w:t>Registered Office</w:t>
      </w:r>
      <w:r w:rsidR="309C1AEA" w:rsidRPr="69EF68F2">
        <w:rPr>
          <w:color w:val="23217A"/>
          <w:sz w:val="16"/>
          <w:szCs w:val="16"/>
        </w:rPr>
        <w:t xml:space="preserve"> </w:t>
      </w:r>
      <w:r w:rsidR="00431E35" w:rsidRPr="69EF68F2">
        <w:rPr>
          <w:color w:val="23217A"/>
          <w:sz w:val="16"/>
          <w:szCs w:val="16"/>
        </w:rPr>
        <w:t>Address</w:t>
      </w:r>
      <w:r w:rsidR="001B155D" w:rsidRPr="69EF68F2">
        <w:rPr>
          <w:color w:val="23217A"/>
          <w:sz w:val="16"/>
          <w:szCs w:val="16"/>
        </w:rPr>
        <w:t>:</w:t>
      </w:r>
    </w:p>
    <w:p w14:paraId="70C31363" w14:textId="77777777" w:rsidR="004460FB" w:rsidRPr="004460FB" w:rsidRDefault="004460FB" w:rsidP="004460FB">
      <w:pPr>
        <w:tabs>
          <w:tab w:val="left" w:pos="6663"/>
          <w:tab w:val="left" w:pos="7088"/>
          <w:tab w:val="left" w:pos="7371"/>
        </w:tabs>
        <w:spacing w:after="0"/>
        <w:rPr>
          <w:color w:val="23217A"/>
          <w:sz w:val="16"/>
          <w:szCs w:val="16"/>
        </w:rPr>
      </w:pPr>
    </w:p>
    <w:p w14:paraId="06CBBFA5" w14:textId="2016DC9B" w:rsidR="008966DA" w:rsidRDefault="00DD347A" w:rsidP="69EF68F2">
      <w:pPr>
        <w:tabs>
          <w:tab w:val="left" w:pos="6663"/>
          <w:tab w:val="left" w:pos="7088"/>
          <w:tab w:val="left" w:pos="7371"/>
        </w:tabs>
        <w:spacing w:after="0"/>
        <w:jc w:val="right"/>
        <w:rPr>
          <w:color w:val="23217A"/>
          <w:sz w:val="20"/>
          <w:szCs w:val="20"/>
        </w:rPr>
      </w:pPr>
      <w:r w:rsidRPr="69EF68F2">
        <w:rPr>
          <w:color w:val="23217A"/>
          <w:sz w:val="20"/>
          <w:szCs w:val="20"/>
        </w:rPr>
        <w:t xml:space="preserve"> </w:t>
      </w:r>
      <w:r w:rsidR="004460FB" w:rsidRPr="69EF68F2">
        <w:rPr>
          <w:color w:val="23217A"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proofErr w:type="spellStart"/>
      <w:r w:rsidR="008966DA" w:rsidRPr="69EF68F2">
        <w:rPr>
          <w:color w:val="23217A"/>
          <w:sz w:val="20"/>
          <w:szCs w:val="20"/>
        </w:rPr>
        <w:t>Penair</w:t>
      </w:r>
      <w:proofErr w:type="spellEnd"/>
      <w:r w:rsidR="44F0466F" w:rsidRPr="69EF68F2">
        <w:rPr>
          <w:color w:val="23217A"/>
          <w:sz w:val="20"/>
          <w:szCs w:val="20"/>
        </w:rPr>
        <w:t xml:space="preserve"> </w:t>
      </w:r>
      <w:r w:rsidR="008966DA" w:rsidRPr="69EF68F2">
        <w:rPr>
          <w:color w:val="23217A"/>
          <w:sz w:val="20"/>
          <w:szCs w:val="20"/>
        </w:rPr>
        <w:t>School,</w:t>
      </w:r>
    </w:p>
    <w:p w14:paraId="5183C806" w14:textId="27831129" w:rsidR="008966DA" w:rsidRDefault="004460FB" w:rsidP="69EF68F2">
      <w:pPr>
        <w:tabs>
          <w:tab w:val="left" w:pos="6663"/>
          <w:tab w:val="left" w:pos="7088"/>
          <w:tab w:val="left" w:pos="7371"/>
        </w:tabs>
        <w:spacing w:after="0"/>
        <w:jc w:val="right"/>
        <w:rPr>
          <w:color w:val="23217A"/>
          <w:sz w:val="20"/>
          <w:szCs w:val="20"/>
        </w:rPr>
      </w:pPr>
      <w:r w:rsidRPr="69EF68F2">
        <w:rPr>
          <w:color w:val="23217A"/>
          <w:sz w:val="20"/>
          <w:szCs w:val="20"/>
        </w:rPr>
        <w:t xml:space="preserve">                                                                                                                                                                </w:t>
      </w:r>
      <w:r w:rsidR="6C06985C" w:rsidRPr="69EF68F2">
        <w:rPr>
          <w:color w:val="23217A"/>
          <w:sz w:val="20"/>
          <w:szCs w:val="20"/>
        </w:rPr>
        <w:t xml:space="preserve">    </w:t>
      </w:r>
      <w:r w:rsidR="008966DA" w:rsidRPr="69EF68F2">
        <w:rPr>
          <w:color w:val="23217A"/>
          <w:sz w:val="20"/>
          <w:szCs w:val="20"/>
        </w:rPr>
        <w:t>St Clement,</w:t>
      </w:r>
      <w:r w:rsidR="008966DA" w:rsidRPr="69EF68F2">
        <w:rPr>
          <w:color w:val="23217A"/>
        </w:rPr>
        <w:t xml:space="preserve"> </w:t>
      </w:r>
    </w:p>
    <w:p w14:paraId="479D7907" w14:textId="77777777" w:rsidR="008966DA" w:rsidRDefault="004460FB" w:rsidP="00FD3015">
      <w:pPr>
        <w:tabs>
          <w:tab w:val="left" w:pos="7088"/>
          <w:tab w:val="left" w:pos="7371"/>
        </w:tabs>
        <w:spacing w:after="0"/>
        <w:jc w:val="right"/>
        <w:rPr>
          <w:color w:val="23217A"/>
          <w:sz w:val="20"/>
        </w:rPr>
      </w:pPr>
      <w:r>
        <w:rPr>
          <w:color w:val="23217A"/>
          <w:sz w:val="20"/>
        </w:rPr>
        <w:t xml:space="preserve">                                                                                                                       </w:t>
      </w:r>
      <w:r w:rsidR="000A68D8">
        <w:rPr>
          <w:color w:val="23217A"/>
          <w:sz w:val="20"/>
        </w:rPr>
        <w:t xml:space="preserve">                               </w:t>
      </w:r>
      <w:r w:rsidR="008966DA">
        <w:rPr>
          <w:color w:val="23217A"/>
          <w:sz w:val="20"/>
        </w:rPr>
        <w:t>Truro</w:t>
      </w:r>
    </w:p>
    <w:p w14:paraId="7F38DC21" w14:textId="77777777" w:rsidR="008966DA" w:rsidRDefault="004460FB" w:rsidP="50469638">
      <w:pPr>
        <w:tabs>
          <w:tab w:val="left" w:pos="7088"/>
          <w:tab w:val="left" w:pos="7371"/>
        </w:tabs>
        <w:spacing w:after="0"/>
        <w:jc w:val="right"/>
        <w:rPr>
          <w:color w:val="23217A"/>
          <w:sz w:val="20"/>
          <w:szCs w:val="20"/>
        </w:rPr>
      </w:pPr>
      <w:r w:rsidRPr="50469638">
        <w:rPr>
          <w:color w:val="23217A"/>
          <w:sz w:val="20"/>
          <w:szCs w:val="20"/>
        </w:rPr>
        <w:t xml:space="preserve">                                                                                                                              </w:t>
      </w:r>
      <w:r w:rsidR="00FD3015" w:rsidRPr="50469638">
        <w:rPr>
          <w:color w:val="23217A"/>
          <w:sz w:val="20"/>
          <w:szCs w:val="20"/>
        </w:rPr>
        <w:t xml:space="preserve">                     </w:t>
      </w:r>
      <w:r w:rsidR="008966DA" w:rsidRPr="50469638">
        <w:rPr>
          <w:color w:val="23217A"/>
          <w:sz w:val="20"/>
          <w:szCs w:val="20"/>
        </w:rPr>
        <w:t>Cornwall</w:t>
      </w:r>
      <w:r>
        <w:br/>
      </w:r>
      <w:r w:rsidR="00FD3015" w:rsidRPr="50469638">
        <w:rPr>
          <w:color w:val="23217A"/>
          <w:sz w:val="20"/>
          <w:szCs w:val="20"/>
        </w:rPr>
        <w:t xml:space="preserve">TR1 1TN </w:t>
      </w:r>
    </w:p>
    <w:p w14:paraId="01E6293C" w14:textId="0C00C3B9" w:rsidR="50469638" w:rsidRPr="001670C0" w:rsidRDefault="001670C0" w:rsidP="001670C0">
      <w:pPr>
        <w:spacing w:after="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School Ski Trip 2022</w:t>
      </w:r>
    </w:p>
    <w:p w14:paraId="57925B72" w14:textId="77777777" w:rsidR="001670C0" w:rsidRDefault="001670C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51D6C11E" w14:textId="690DF58F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Dear Parent/ Guardian</w:t>
      </w:r>
    </w:p>
    <w:p w14:paraId="7761E454" w14:textId="4D5C4D4A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71B214D8" w14:textId="3E86B1B4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I am writing to all parents for expressions of interest in a school ski trip for the week of February Half Term 2022.</w:t>
      </w:r>
    </w:p>
    <w:p w14:paraId="505C0C73" w14:textId="25D5AF53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11B3DB1F" w14:textId="55F13D40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The cost of the trip would include six days skiing for 5 hours per day, full board accommodation, travel by coach, all ski and equipment hire along with evening entertainment. Skiing instruction is given by fully qualified local instructors.</w:t>
      </w:r>
    </w:p>
    <w:p w14:paraId="22C79B97" w14:textId="71804CA1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62089FC4" w14:textId="5BE5B187" w:rsid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The destination for this trip would be Les </w:t>
      </w:r>
      <w:proofErr w:type="spellStart"/>
      <w:r w:rsidRPr="007B2A20">
        <w:rPr>
          <w:rFonts w:asciiTheme="minorHAnsi" w:eastAsiaTheme="minorEastAsia" w:hAnsiTheme="minorHAnsi" w:cstheme="minorBidi"/>
          <w:sz w:val="22"/>
          <w:szCs w:val="22"/>
        </w:rPr>
        <w:t>Orres</w:t>
      </w:r>
      <w:proofErr w:type="spellEnd"/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 in France, a venue we have visited many times with great success. Food comprises three hot </w:t>
      </w:r>
      <w:proofErr w:type="gramStart"/>
      <w:r w:rsidRPr="007B2A20">
        <w:rPr>
          <w:rFonts w:asciiTheme="minorHAnsi" w:eastAsiaTheme="minorEastAsia" w:hAnsiTheme="minorHAnsi" w:cstheme="minorBidi"/>
          <w:sz w:val="22"/>
          <w:szCs w:val="22"/>
        </w:rPr>
        <w:t>meal</w:t>
      </w:r>
      <w:proofErr w:type="gramEnd"/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 a day and the hotel is excellent.</w:t>
      </w:r>
      <w:r w:rsidR="00E27598">
        <w:rPr>
          <w:rFonts w:asciiTheme="minorHAnsi" w:eastAsiaTheme="minorEastAsia" w:hAnsiTheme="minorHAnsi" w:cstheme="minorBidi"/>
          <w:sz w:val="22"/>
          <w:szCs w:val="22"/>
        </w:rPr>
        <w:t xml:space="preserve"> Please see link below.</w:t>
      </w:r>
    </w:p>
    <w:p w14:paraId="464AE566" w14:textId="6483EB20" w:rsidR="00E27598" w:rsidRDefault="00E27598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33E021E9" w14:textId="76D33EA4" w:rsidR="00E27598" w:rsidRDefault="00682C65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hyperlink r:id="rId11" w:history="1">
        <w:r w:rsidR="00E27598" w:rsidRPr="00A76A20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www.bing.com/videos/search?q=youtube+les+orres&amp;docid=608051903309742249&amp;mid=F7A7DD309A2156465222F7A7DD309A2156465222&amp;view=detail&amp;FORM=VIRE</w:t>
        </w:r>
      </w:hyperlink>
    </w:p>
    <w:p w14:paraId="7C8571C0" w14:textId="0EBD99FA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42D7A2F2" w14:textId="716C0DBD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The cost of this trip will be £1018, which includes everything except spending money. I would like expressions of “serious” interest at this stage please. Once I get your reply, I can then gauge interest and consider whether we run one or two trips.</w:t>
      </w:r>
    </w:p>
    <w:p w14:paraId="3DF69F5F" w14:textId="394CDC46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54AB3E53" w14:textId="22CD9AE9" w:rsid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Please </w:t>
      </w:r>
      <w:r w:rsidR="00D94F46">
        <w:rPr>
          <w:rFonts w:asciiTheme="minorHAnsi" w:eastAsiaTheme="minorEastAsia" w:hAnsiTheme="minorHAnsi" w:cstheme="minorBidi"/>
          <w:sz w:val="22"/>
          <w:szCs w:val="22"/>
        </w:rPr>
        <w:t>register your interest on the forms link below</w:t>
      </w:r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 by Friday 28</w:t>
      </w:r>
      <w:r w:rsidRPr="007B2A20">
        <w:rPr>
          <w:rFonts w:asciiTheme="minorHAnsi" w:eastAsiaTheme="minorEastAsia" w:hAnsiTheme="minorHAnsi" w:cstheme="minorBidi"/>
          <w:sz w:val="22"/>
          <w:szCs w:val="22"/>
          <w:vertAlign w:val="superscript"/>
        </w:rPr>
        <w:t>th</w:t>
      </w:r>
      <w:r w:rsidRPr="007B2A20">
        <w:rPr>
          <w:rFonts w:asciiTheme="minorHAnsi" w:eastAsiaTheme="minorEastAsia" w:hAnsiTheme="minorHAnsi" w:cstheme="minorBidi"/>
          <w:sz w:val="22"/>
          <w:szCs w:val="22"/>
        </w:rPr>
        <w:t xml:space="preserve"> May. We do not require any deposits at this stage.</w:t>
      </w:r>
    </w:p>
    <w:p w14:paraId="40AF6311" w14:textId="460B4751" w:rsidR="00D94F46" w:rsidRDefault="00D94F46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39BBBF59" w14:textId="79D0F973" w:rsidR="00D94F46" w:rsidRPr="007B2A20" w:rsidRDefault="00682C65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hyperlink r:id="rId12" w:history="1">
        <w:r w:rsidR="00D94F46" w:rsidRPr="00AC0182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forms.office.com/Pages/ResponsePage.aspx?id=b2l7yOXzNkeaA4AbL6uiYkYQKh-F1-NBqaeiFAwWjRNURUZJMUtDQU9RRzJZWUFHUVU0MTlOVDkyVi4u</w:t>
        </w:r>
      </w:hyperlink>
      <w:r w:rsidR="00D94F46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20871DB9" w14:textId="7A8C087D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692E8BC8" w14:textId="3C18431D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I will contact you further in a few weeks to confirm plans and at that stage will ask for a deposit.</w:t>
      </w:r>
    </w:p>
    <w:p w14:paraId="09D378BE" w14:textId="10CBD643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76E77585" w14:textId="064AF4B0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Many thanks for your interest.</w:t>
      </w:r>
    </w:p>
    <w:p w14:paraId="57C00D8B" w14:textId="7A9647D3" w:rsidR="001670C0" w:rsidRDefault="001670C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2DECF633" w14:textId="77777777" w:rsidR="00E27598" w:rsidRDefault="00E27598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</w:p>
    <w:p w14:paraId="3591A4E2" w14:textId="15D88181" w:rsidR="007B2A20" w:rsidRPr="007B2A2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J Hocking</w:t>
      </w:r>
    </w:p>
    <w:p w14:paraId="4D1FC865" w14:textId="76ADCF2D" w:rsidR="001670C0" w:rsidRDefault="007B2A20" w:rsidP="69EF68F2">
      <w:pPr>
        <w:spacing w:after="0"/>
        <w:rPr>
          <w:rFonts w:asciiTheme="minorHAnsi" w:eastAsiaTheme="minorEastAsia" w:hAnsiTheme="minorHAnsi" w:cstheme="minorBidi"/>
          <w:sz w:val="22"/>
          <w:szCs w:val="22"/>
        </w:rPr>
      </w:pPr>
      <w:r w:rsidRPr="007B2A20">
        <w:rPr>
          <w:rFonts w:asciiTheme="minorHAnsi" w:eastAsiaTheme="minorEastAsia" w:hAnsiTheme="minorHAnsi" w:cstheme="minorBidi"/>
          <w:sz w:val="22"/>
          <w:szCs w:val="22"/>
        </w:rPr>
        <w:t>Ski Trip Organizer</w:t>
      </w:r>
    </w:p>
    <w:p w14:paraId="6181E948" w14:textId="69E889BD" w:rsidR="50469638" w:rsidRDefault="50469638" w:rsidP="001670C0">
      <w:pPr>
        <w:spacing w:after="0"/>
        <w:rPr>
          <w:rFonts w:asciiTheme="minorHAnsi" w:eastAsiaTheme="minorEastAsia" w:hAnsiTheme="minorHAnsi" w:cstheme="minorBidi"/>
        </w:rPr>
      </w:pPr>
    </w:p>
    <w:sectPr w:rsidR="50469638" w:rsidSect="00481B97">
      <w:headerReference w:type="even" r:id="rId13"/>
      <w:headerReference w:type="default" r:id="rId14"/>
      <w:footerReference w:type="even" r:id="rId15"/>
      <w:footerReference w:type="default" r:id="rId16"/>
      <w:pgSz w:w="11900" w:h="16840"/>
      <w:pgMar w:top="1440" w:right="1552" w:bottom="284" w:left="180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590B3A" w14:textId="77777777" w:rsidR="00682C65" w:rsidRDefault="00682C65">
      <w:pPr>
        <w:spacing w:after="0"/>
      </w:pPr>
      <w:r>
        <w:separator/>
      </w:r>
    </w:p>
  </w:endnote>
  <w:endnote w:type="continuationSeparator" w:id="0">
    <w:p w14:paraId="3B50A3D5" w14:textId="77777777" w:rsidR="00682C65" w:rsidRDefault="00682C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2143E" w14:textId="77777777" w:rsidR="00E27598" w:rsidRDefault="00E27598">
    <w:pPr>
      <w:pStyle w:val="Footer1"/>
      <w:tabs>
        <w:tab w:val="clear" w:pos="8640"/>
        <w:tab w:val="right" w:pos="8528"/>
      </w:tabs>
      <w:jc w:val="center"/>
      <w:rPr>
        <w:color w:val="23217A"/>
        <w:sz w:val="21"/>
      </w:rPr>
    </w:pPr>
  </w:p>
  <w:p w14:paraId="1BDF5688" w14:textId="77777777" w:rsidR="00E27598" w:rsidRDefault="00E27598">
    <w:pPr>
      <w:pStyle w:val="Footer1"/>
      <w:tabs>
        <w:tab w:val="clear" w:pos="8640"/>
        <w:tab w:val="right" w:pos="8528"/>
      </w:tabs>
      <w:jc w:val="center"/>
      <w:rPr>
        <w:color w:val="23217A"/>
        <w:sz w:val="21"/>
      </w:rPr>
    </w:pPr>
    <w:proofErr w:type="spellStart"/>
    <w:r>
      <w:rPr>
        <w:color w:val="23217A"/>
        <w:sz w:val="21"/>
      </w:rPr>
      <w:t>Penair</w:t>
    </w:r>
    <w:proofErr w:type="spellEnd"/>
    <w:r>
      <w:rPr>
        <w:color w:val="23217A"/>
        <w:sz w:val="21"/>
      </w:rPr>
      <w:t xml:space="preserve"> </w:t>
    </w:r>
    <w:proofErr w:type="gramStart"/>
    <w:r>
      <w:rPr>
        <w:color w:val="23217A"/>
        <w:sz w:val="21"/>
      </w:rPr>
      <w:t>School  -</w:t>
    </w:r>
    <w:proofErr w:type="gramEnd"/>
    <w:r>
      <w:rPr>
        <w:color w:val="23217A"/>
        <w:sz w:val="21"/>
      </w:rPr>
      <w:t xml:space="preserve"> A Science College  |  </w:t>
    </w:r>
    <w:proofErr w:type="spellStart"/>
    <w:r>
      <w:rPr>
        <w:color w:val="23217A"/>
        <w:sz w:val="21"/>
      </w:rPr>
      <w:t>Headteacher</w:t>
    </w:r>
    <w:proofErr w:type="spellEnd"/>
    <w:r>
      <w:rPr>
        <w:color w:val="23217A"/>
        <w:sz w:val="21"/>
      </w:rPr>
      <w:t xml:space="preserve"> – </w:t>
    </w:r>
    <w:proofErr w:type="spellStart"/>
    <w:r>
      <w:rPr>
        <w:color w:val="23217A"/>
        <w:sz w:val="21"/>
      </w:rPr>
      <w:t>Mr</w:t>
    </w:r>
    <w:proofErr w:type="spellEnd"/>
    <w:r>
      <w:rPr>
        <w:color w:val="23217A"/>
        <w:sz w:val="21"/>
      </w:rPr>
      <w:t xml:space="preserve"> J Davidson </w:t>
    </w:r>
  </w:p>
  <w:p w14:paraId="6207683C" w14:textId="77777777" w:rsidR="00E27598" w:rsidRDefault="00E27598">
    <w:pPr>
      <w:spacing w:after="120"/>
      <w:jc w:val="center"/>
      <w:rPr>
        <w:rFonts w:ascii="Times New Roman" w:eastAsia="Times New Roman" w:hAnsi="Times New Roman"/>
        <w:color w:val="auto"/>
        <w:sz w:val="20"/>
        <w:lang w:val="en-GB" w:eastAsia="en-GB" w:bidi="x-none"/>
      </w:rPr>
    </w:pPr>
    <w:r>
      <w:rPr>
        <w:color w:val="23217A"/>
        <w:sz w:val="21"/>
      </w:rPr>
      <w:t xml:space="preserve">01872 </w:t>
    </w:r>
    <w:proofErr w:type="gramStart"/>
    <w:r>
      <w:rPr>
        <w:color w:val="23217A"/>
        <w:sz w:val="21"/>
      </w:rPr>
      <w:t>274737  |</w:t>
    </w:r>
    <w:proofErr w:type="gramEnd"/>
    <w:r>
      <w:rPr>
        <w:color w:val="23217A"/>
        <w:sz w:val="21"/>
      </w:rPr>
      <w:t xml:space="preserve">  enquiries@penair.cornwall.sch.uk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93787" w14:textId="4C2301E9" w:rsidR="00E27598" w:rsidRDefault="00E27598" w:rsidP="00DD347A">
    <w:pPr>
      <w:pStyle w:val="Footer1"/>
      <w:tabs>
        <w:tab w:val="clear" w:pos="8640"/>
        <w:tab w:val="right" w:pos="8528"/>
      </w:tabs>
      <w:jc w:val="center"/>
      <w:rPr>
        <w:color w:val="23217A"/>
        <w:sz w:val="21"/>
      </w:rPr>
    </w:pPr>
    <w:proofErr w:type="spellStart"/>
    <w:r>
      <w:rPr>
        <w:color w:val="23217A"/>
        <w:sz w:val="21"/>
      </w:rPr>
      <w:t>Penair</w:t>
    </w:r>
    <w:proofErr w:type="spellEnd"/>
    <w:r>
      <w:rPr>
        <w:color w:val="23217A"/>
        <w:sz w:val="21"/>
      </w:rPr>
      <w:t xml:space="preserve"> School - Registered in England and Wales</w:t>
    </w:r>
  </w:p>
  <w:p w14:paraId="55E051AC" w14:textId="03E220C8" w:rsidR="00E27598" w:rsidRDefault="00E27598" w:rsidP="00DD347A">
    <w:pPr>
      <w:pStyle w:val="Footer1"/>
      <w:tabs>
        <w:tab w:val="clear" w:pos="8640"/>
        <w:tab w:val="right" w:pos="8528"/>
      </w:tabs>
      <w:jc w:val="center"/>
      <w:rPr>
        <w:color w:val="23217A"/>
        <w:sz w:val="21"/>
      </w:rPr>
    </w:pPr>
    <w:r>
      <w:rPr>
        <w:color w:val="23217A"/>
        <w:sz w:val="21"/>
      </w:rPr>
      <w:t>Company registration no: 07557657 Charity no: XT31925</w:t>
    </w:r>
  </w:p>
  <w:p w14:paraId="50762491" w14:textId="77777777" w:rsidR="00E27598" w:rsidRDefault="00E27598">
    <w:pPr>
      <w:spacing w:after="120"/>
      <w:jc w:val="center"/>
      <w:rPr>
        <w:rFonts w:ascii="Times New Roman" w:eastAsia="Times New Roman" w:hAnsi="Times New Roman"/>
        <w:color w:val="auto"/>
        <w:sz w:val="20"/>
        <w:lang w:val="en-GB" w:eastAsia="en-GB" w:bidi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5C59F" w14:textId="77777777" w:rsidR="00682C65" w:rsidRDefault="00682C65">
      <w:pPr>
        <w:spacing w:after="0"/>
      </w:pPr>
      <w:r>
        <w:separator/>
      </w:r>
    </w:p>
  </w:footnote>
  <w:footnote w:type="continuationSeparator" w:id="0">
    <w:p w14:paraId="790651B1" w14:textId="77777777" w:rsidR="00682C65" w:rsidRDefault="00682C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45"/>
      <w:gridCol w:w="2845"/>
      <w:gridCol w:w="2845"/>
    </w:tblGrid>
    <w:tr w:rsidR="00E27598" w14:paraId="3129F1BC" w14:textId="77777777" w:rsidTr="0722E20A">
      <w:tc>
        <w:tcPr>
          <w:tcW w:w="2845" w:type="dxa"/>
        </w:tcPr>
        <w:p w14:paraId="73596B6C" w14:textId="638E2B3F" w:rsidR="00E27598" w:rsidRDefault="00E27598" w:rsidP="0722E20A">
          <w:pPr>
            <w:pStyle w:val="Header"/>
            <w:ind w:left="-115"/>
          </w:pPr>
        </w:p>
      </w:tc>
      <w:tc>
        <w:tcPr>
          <w:tcW w:w="2845" w:type="dxa"/>
        </w:tcPr>
        <w:p w14:paraId="72A9C1D6" w14:textId="331EEE18" w:rsidR="00E27598" w:rsidRDefault="00E27598" w:rsidP="0722E20A">
          <w:pPr>
            <w:pStyle w:val="Header"/>
            <w:jc w:val="center"/>
          </w:pPr>
        </w:p>
      </w:tc>
      <w:tc>
        <w:tcPr>
          <w:tcW w:w="2845" w:type="dxa"/>
        </w:tcPr>
        <w:p w14:paraId="04AD545B" w14:textId="60D28640" w:rsidR="00E27598" w:rsidRDefault="00E27598" w:rsidP="0722E20A">
          <w:pPr>
            <w:pStyle w:val="Header"/>
            <w:ind w:right="-115"/>
            <w:jc w:val="right"/>
          </w:pPr>
        </w:p>
      </w:tc>
    </w:tr>
  </w:tbl>
  <w:p w14:paraId="6BD8CF29" w14:textId="760A654E" w:rsidR="00E27598" w:rsidRDefault="00E27598" w:rsidP="0722E2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45"/>
      <w:gridCol w:w="2845"/>
      <w:gridCol w:w="2845"/>
    </w:tblGrid>
    <w:tr w:rsidR="00E27598" w14:paraId="54D5D25C" w14:textId="77777777" w:rsidTr="0722E20A">
      <w:tc>
        <w:tcPr>
          <w:tcW w:w="2845" w:type="dxa"/>
        </w:tcPr>
        <w:p w14:paraId="71CA33F5" w14:textId="4C8809D4" w:rsidR="00E27598" w:rsidRDefault="00E27598" w:rsidP="0722E20A">
          <w:pPr>
            <w:pStyle w:val="Header"/>
            <w:ind w:left="-115"/>
          </w:pPr>
        </w:p>
      </w:tc>
      <w:tc>
        <w:tcPr>
          <w:tcW w:w="2845" w:type="dxa"/>
        </w:tcPr>
        <w:p w14:paraId="710E3027" w14:textId="7F1A7CAC" w:rsidR="00E27598" w:rsidRDefault="00E27598" w:rsidP="0722E20A">
          <w:pPr>
            <w:pStyle w:val="Header"/>
            <w:jc w:val="center"/>
          </w:pPr>
        </w:p>
      </w:tc>
      <w:tc>
        <w:tcPr>
          <w:tcW w:w="2845" w:type="dxa"/>
        </w:tcPr>
        <w:p w14:paraId="20A6800F" w14:textId="6D91080A" w:rsidR="00E27598" w:rsidRDefault="00E27598" w:rsidP="0722E20A">
          <w:pPr>
            <w:pStyle w:val="Header"/>
            <w:ind w:right="-115"/>
            <w:jc w:val="right"/>
          </w:pPr>
        </w:p>
      </w:tc>
    </w:tr>
  </w:tbl>
  <w:p w14:paraId="2DE4C440" w14:textId="0676DFF6" w:rsidR="00E27598" w:rsidRDefault="00E27598" w:rsidP="0722E2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c2NDMwMTMwNTFW0lEKTi0uzszPAykwqgUAdzJ60CwAAAA="/>
  </w:docVars>
  <w:rsids>
    <w:rsidRoot w:val="003C4C4B"/>
    <w:rsid w:val="0003606C"/>
    <w:rsid w:val="000A68D8"/>
    <w:rsid w:val="00116EEB"/>
    <w:rsid w:val="00121535"/>
    <w:rsid w:val="001670C0"/>
    <w:rsid w:val="001B155D"/>
    <w:rsid w:val="001C0B92"/>
    <w:rsid w:val="001D1579"/>
    <w:rsid w:val="002435E1"/>
    <w:rsid w:val="002C65AE"/>
    <w:rsid w:val="003B312E"/>
    <w:rsid w:val="003C4C4B"/>
    <w:rsid w:val="003D0DBA"/>
    <w:rsid w:val="003F2F5E"/>
    <w:rsid w:val="004035DA"/>
    <w:rsid w:val="00431E35"/>
    <w:rsid w:val="004460FB"/>
    <w:rsid w:val="00455B62"/>
    <w:rsid w:val="00481B97"/>
    <w:rsid w:val="004C0361"/>
    <w:rsid w:val="005B3165"/>
    <w:rsid w:val="005E075B"/>
    <w:rsid w:val="005E4623"/>
    <w:rsid w:val="00604381"/>
    <w:rsid w:val="00652F7F"/>
    <w:rsid w:val="00682C65"/>
    <w:rsid w:val="006A3231"/>
    <w:rsid w:val="00707429"/>
    <w:rsid w:val="00717A47"/>
    <w:rsid w:val="0073672B"/>
    <w:rsid w:val="00751042"/>
    <w:rsid w:val="007B2A20"/>
    <w:rsid w:val="00800A7D"/>
    <w:rsid w:val="008966DA"/>
    <w:rsid w:val="0094340B"/>
    <w:rsid w:val="009C1494"/>
    <w:rsid w:val="009C71D0"/>
    <w:rsid w:val="00AD2094"/>
    <w:rsid w:val="00B51480"/>
    <w:rsid w:val="00C50CC1"/>
    <w:rsid w:val="00CA32E5"/>
    <w:rsid w:val="00D110CC"/>
    <w:rsid w:val="00D14757"/>
    <w:rsid w:val="00D80F92"/>
    <w:rsid w:val="00D94F46"/>
    <w:rsid w:val="00DD347A"/>
    <w:rsid w:val="00E07A1E"/>
    <w:rsid w:val="00E27598"/>
    <w:rsid w:val="00E6220C"/>
    <w:rsid w:val="00EC0CB9"/>
    <w:rsid w:val="00F06CEE"/>
    <w:rsid w:val="00F1360F"/>
    <w:rsid w:val="00F55716"/>
    <w:rsid w:val="00F823EF"/>
    <w:rsid w:val="00FD3015"/>
    <w:rsid w:val="06D2D4EE"/>
    <w:rsid w:val="0722E20A"/>
    <w:rsid w:val="1233F114"/>
    <w:rsid w:val="309C1AEA"/>
    <w:rsid w:val="3E4DE18F"/>
    <w:rsid w:val="44F0466F"/>
    <w:rsid w:val="50469638"/>
    <w:rsid w:val="55BC1003"/>
    <w:rsid w:val="68539891"/>
    <w:rsid w:val="69EF68F2"/>
    <w:rsid w:val="6C06985C"/>
    <w:rsid w:val="6EA9B1B8"/>
    <w:rsid w:val="775C9836"/>
    <w:rsid w:val="7B4C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ED8D2D3"/>
  <w15:chartTrackingRefBased/>
  <w15:docId w15:val="{4C5C3FF2-46A4-4B5C-937E-6CAB8820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 w:uiPriority="99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Cambria" w:eastAsia="ヒラギノ角ゴ Pro W3" w:hAnsi="Cambria"/>
      <w:color w:val="000000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ascii="Cambria" w:eastAsia="ヒラギノ角ゴ Pro W3" w:hAnsi="Cambria"/>
      <w:color w:val="000000"/>
    </w:rPr>
  </w:style>
  <w:style w:type="paragraph" w:customStyle="1" w:styleId="Footer1">
    <w:name w:val="Footer1"/>
    <w:pPr>
      <w:tabs>
        <w:tab w:val="center" w:pos="4320"/>
        <w:tab w:val="right" w:pos="8640"/>
      </w:tabs>
    </w:pPr>
    <w:rPr>
      <w:rFonts w:ascii="Cambria" w:eastAsia="ヒラギノ角ゴ Pro W3" w:hAnsi="Cambria"/>
      <w:color w:val="000000"/>
      <w:sz w:val="24"/>
      <w:lang w:val="en-US"/>
    </w:rPr>
  </w:style>
  <w:style w:type="paragraph" w:styleId="Header">
    <w:name w:val="header"/>
    <w:basedOn w:val="Normal"/>
    <w:link w:val="HeaderChar"/>
    <w:locked/>
    <w:rsid w:val="00E07A1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07A1E"/>
    <w:rPr>
      <w:rFonts w:ascii="Cambria" w:eastAsia="ヒラギノ角ゴ Pro W3" w:hAnsi="Cambria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locked/>
    <w:rsid w:val="00E07A1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07A1E"/>
    <w:rPr>
      <w:rFonts w:ascii="Cambria" w:eastAsia="ヒラギノ角ゴ Pro W3" w:hAnsi="Cambria"/>
      <w:color w:val="000000"/>
      <w:sz w:val="24"/>
      <w:szCs w:val="24"/>
      <w:lang w:val="en-US" w:eastAsia="en-US"/>
    </w:rPr>
  </w:style>
  <w:style w:type="character" w:styleId="Hyperlink">
    <w:name w:val="Hyperlink"/>
    <w:unhideWhenUsed/>
    <w:locked/>
    <w:rsid w:val="00652F7F"/>
    <w:rPr>
      <w:color w:val="0000FF"/>
      <w:u w:val="single"/>
    </w:rPr>
  </w:style>
  <w:style w:type="paragraph" w:styleId="NoSpacing">
    <w:name w:val="No Spacing"/>
    <w:uiPriority w:val="1"/>
    <w:qFormat/>
    <w:rsid w:val="00652F7F"/>
    <w:rPr>
      <w:rFonts w:ascii="Cambria" w:eastAsia="Cambria" w:hAnsi="Cambria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879119">
                  <w:marLeft w:val="-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772849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6486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377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9460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45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1F1F1"/>
                <w:right w:val="none" w:sz="0" w:space="0" w:color="auto"/>
              </w:divBdr>
              <w:divsChild>
                <w:div w:id="77876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719499">
              <w:marLeft w:val="-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88448">
                  <w:marLeft w:val="-2250"/>
                  <w:marRight w:val="0"/>
                  <w:marTop w:val="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144574">
              <w:marLeft w:val="180"/>
              <w:marRight w:val="18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6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1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1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93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20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664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71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8871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367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064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01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49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0315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15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078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2528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883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9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72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02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193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20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49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26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517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41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97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84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54097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6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0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12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4160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40146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02829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3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9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490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142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361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447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32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66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215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154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59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1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89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88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89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forms.office.com/Pages/ResponsePage.aspx?id=b2l7yOXzNkeaA4AbL6uiYkYQKh-F1-NBqaeiFAwWjRNURUZJMUtDQU9RRzJZWUFHUVU0MTlOVDkyVi4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bing.com/videos/search?q=youtube+les+orres&amp;docid=608051903309742249&amp;mid=F7A7DD309A2156465222F7A7DD309A2156465222&amp;view=detail&amp;FORM=VIRE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penair.cornwall.sch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51E4CA6E8E649BD9CAA6108CE67A9" ma:contentTypeVersion="12" ma:contentTypeDescription="Create a new document." ma:contentTypeScope="" ma:versionID="f604c555a25f95b9d0dd15009935b35a">
  <xsd:schema xmlns:xsd="http://www.w3.org/2001/XMLSchema" xmlns:xs="http://www.w3.org/2001/XMLSchema" xmlns:p="http://schemas.microsoft.com/office/2006/metadata/properties" xmlns:ns2="6b4922f8-3595-4e78-8971-01ab6f7c95eb" xmlns:ns3="eebd1961-2599-473b-9552-682634488403" targetNamespace="http://schemas.microsoft.com/office/2006/metadata/properties" ma:root="true" ma:fieldsID="b1d418d568a63ba87a0373153932dca8" ns2:_="" ns3:_="">
    <xsd:import namespace="6b4922f8-3595-4e78-8971-01ab6f7c95eb"/>
    <xsd:import namespace="eebd1961-2599-473b-9552-6826344884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922f8-3595-4e78-8971-01ab6f7c9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d1961-2599-473b-9552-68263448840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490789-9CA3-4652-8065-60F9FA39CD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BDC43D-3797-441D-9794-244F9DFA4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4922f8-3595-4e78-8971-01ab6f7c95eb"/>
    <ds:schemaRef ds:uri="eebd1961-2599-473b-9552-682634488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D1883-C982-4EC2-A4DC-41C471EF87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lues</dc:creator>
  <cp:keywords/>
  <cp:lastModifiedBy>Natalie Whipp</cp:lastModifiedBy>
  <cp:revision>2</cp:revision>
  <cp:lastPrinted>2018-10-15T09:59:00Z</cp:lastPrinted>
  <dcterms:created xsi:type="dcterms:W3CDTF">2021-05-24T08:01:00Z</dcterms:created>
  <dcterms:modified xsi:type="dcterms:W3CDTF">2021-05-24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351E4CA6E8E649BD9CAA6108CE67A9</vt:lpwstr>
  </property>
  <property fmtid="{D5CDD505-2E9C-101B-9397-08002B2CF9AE}" pid="3" name="Order">
    <vt:r8>20200</vt:r8>
  </property>
</Properties>
</file>